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865474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1039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887270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869811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884513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829549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53044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862580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841920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921941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891049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882297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879613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888980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823024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829549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821927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847493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886762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862580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850373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899410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882964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899452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824379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афоров Нурмухаммад Вомикович</dc:creator>
  <dc:language>ru-RU</dc:language>
  <cp:keywords/>
  <dcterms:created xsi:type="dcterms:W3CDTF">2024-06-20T08:04:27Z</dcterms:created>
  <dcterms:modified xsi:type="dcterms:W3CDTF">2024-06-20T08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